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503" w:rsidRPr="0051737D" w:rsidRDefault="008E7503" w:rsidP="008E7503">
      <w:pPr>
        <w:suppressAutoHyphens/>
        <w:autoSpaceDN w:val="0"/>
        <w:spacing w:after="0" w:line="240" w:lineRule="auto"/>
        <w:ind w:left="7080" w:hanging="701"/>
        <w:textAlignment w:val="baseline"/>
        <w:rPr>
          <w:rFonts w:ascii="Verdana" w:eastAsia="SimSun" w:hAnsi="Verdana" w:cs="Calibri"/>
          <w:b/>
          <w:kern w:val="3"/>
          <w:sz w:val="16"/>
          <w:szCs w:val="16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>Załącznik Nr</w:t>
      </w:r>
      <w:r>
        <w:rPr>
          <w:rFonts w:ascii="Verdana" w:eastAsia="SimSun" w:hAnsi="Verdana" w:cs="Calibri"/>
          <w:b/>
          <w:kern w:val="3"/>
          <w:sz w:val="16"/>
          <w:szCs w:val="16"/>
        </w:rPr>
        <w:t xml:space="preserve"> 5</w:t>
      </w:r>
    </w:p>
    <w:p w:rsidR="008E7503" w:rsidRPr="0051737D" w:rsidRDefault="008E7503" w:rsidP="008E7503">
      <w:pPr>
        <w:spacing w:after="0" w:line="240" w:lineRule="auto"/>
        <w:rPr>
          <w:rFonts w:ascii="Verdana" w:hAnsi="Verdana"/>
          <w:sz w:val="20"/>
          <w:szCs w:val="20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 xml:space="preserve">                                                                                                                    do </w:t>
      </w:r>
      <w:r w:rsidRPr="0051737D">
        <w:rPr>
          <w:rFonts w:ascii="Verdana" w:hAnsi="Verdana"/>
          <w:b/>
          <w:sz w:val="16"/>
          <w:szCs w:val="20"/>
        </w:rPr>
        <w:t>ZARZĄDZENIA Nr 21/2019</w:t>
      </w:r>
      <w:r w:rsidRPr="0051737D">
        <w:rPr>
          <w:rFonts w:ascii="Verdana" w:hAnsi="Verdana"/>
          <w:sz w:val="16"/>
          <w:szCs w:val="20"/>
        </w:rPr>
        <w:t xml:space="preserve"> </w:t>
      </w:r>
    </w:p>
    <w:p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:rsidR="008E7503" w:rsidRPr="00864E2D" w:rsidRDefault="008E7503" w:rsidP="008E7503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957868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:rsidR="008E7503" w:rsidRPr="002D3B28" w:rsidRDefault="002D3B28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Ekologiczne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skutki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eksploatacji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i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utylizacji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paliw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kopalnych</w:t>
            </w:r>
            <w:proofErr w:type="spellEnd"/>
            <w:r w:rsidRPr="002D3B28">
              <w:rPr>
                <w:rFonts w:ascii="Verdana" w:hAnsi="Verdana"/>
                <w:bCs/>
                <w:sz w:val="20"/>
                <w:szCs w:val="20"/>
                <w:lang w:val="en-GB"/>
              </w:rPr>
              <w:t>/ Environmental impacts of exploitation and utilization of fossil fuels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:rsidR="008E7503" w:rsidRPr="00864E2D" w:rsidRDefault="00C8307B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uki o Ziemi i środowisku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:rsidR="008E7503" w:rsidRPr="00864E2D" w:rsidRDefault="00C8307B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/Język angielski</w:t>
            </w:r>
          </w:p>
        </w:tc>
      </w:tr>
      <w:tr w:rsidR="008E7503" w:rsidRPr="00864E2D" w:rsidTr="00770937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:rsidR="008E7503" w:rsidRPr="00864E2D" w:rsidRDefault="00C8307B" w:rsidP="002D3B2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NZKS, Instytut Nauk Geologicznych, </w:t>
            </w:r>
            <w:r w:rsidRPr="002D3B28">
              <w:rPr>
                <w:rFonts w:ascii="Verdana" w:hAnsi="Verdana"/>
                <w:sz w:val="20"/>
                <w:szCs w:val="20"/>
              </w:rPr>
              <w:t>Zakład</w:t>
            </w:r>
            <w:r w:rsidR="002D3B28" w:rsidRPr="002D3B2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>Gospodarki Surowcami Mineralnymi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:rsidR="008E7503" w:rsidRPr="00864E2D" w:rsidRDefault="00C8307B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2D3B28" w:rsidP="002D3B2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</w:t>
            </w:r>
            <w:r w:rsidR="00C8307B">
              <w:rPr>
                <w:rFonts w:ascii="Verdana" w:hAnsi="Verdana"/>
                <w:sz w:val="20"/>
                <w:szCs w:val="20"/>
              </w:rPr>
              <w:t>bowiązkowy</w:t>
            </w:r>
            <w:r>
              <w:rPr>
                <w:rFonts w:ascii="Verdana" w:hAnsi="Verdana"/>
                <w:sz w:val="20"/>
                <w:szCs w:val="20"/>
              </w:rPr>
              <w:t xml:space="preserve"> w obrębie fakultatywnego modułu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:rsidR="008E7503" w:rsidRPr="00864E2D" w:rsidRDefault="00C8307B" w:rsidP="002D3B2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</w:t>
            </w:r>
            <w:r w:rsidR="00C650FA">
              <w:rPr>
                <w:rFonts w:ascii="Verdana" w:hAnsi="Verdana"/>
                <w:sz w:val="20"/>
                <w:szCs w:val="20"/>
              </w:rPr>
              <w:t>eologia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C8307B" w:rsidP="00770937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:rsidR="008E7503" w:rsidRPr="00864E2D" w:rsidRDefault="002D3B28" w:rsidP="002D3B28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/II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:rsidR="008E7503" w:rsidRPr="00864E2D" w:rsidRDefault="00C8307B" w:rsidP="00770937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imowy/letni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2D3B28">
              <w:rPr>
                <w:rFonts w:ascii="Verdana" w:hAnsi="Verdana"/>
                <w:sz w:val="20"/>
                <w:szCs w:val="20"/>
              </w:rPr>
              <w:t>10</w:t>
            </w:r>
          </w:p>
          <w:p w:rsidR="002D3B28" w:rsidRDefault="00C8307B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Ćwiczenia laboratoryjne: </w:t>
            </w:r>
            <w:r w:rsidR="002D3B28">
              <w:rPr>
                <w:rFonts w:ascii="Verdana" w:hAnsi="Verdana"/>
                <w:sz w:val="20"/>
                <w:szCs w:val="20"/>
              </w:rPr>
              <w:t>15</w:t>
            </w:r>
          </w:p>
          <w:p w:rsidR="008E7503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  <w:r w:rsidR="00957868">
              <w:rPr>
                <w:rFonts w:ascii="Verdana" w:hAnsi="Verdana"/>
                <w:sz w:val="20"/>
                <w:szCs w:val="20"/>
              </w:rPr>
              <w:t>:</w:t>
            </w:r>
          </w:p>
          <w:p w:rsidR="00C8307B" w:rsidRPr="00C8307B" w:rsidRDefault="00C8307B" w:rsidP="002D3B2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D10C7">
              <w:rPr>
                <w:rFonts w:ascii="Verdana" w:hAnsi="Verdana"/>
                <w:sz w:val="20"/>
                <w:szCs w:val="20"/>
              </w:rPr>
              <w:t>Wykład multimedialny</w:t>
            </w:r>
            <w:r>
              <w:rPr>
                <w:rFonts w:ascii="Verdana" w:hAnsi="Verdana"/>
                <w:sz w:val="20"/>
                <w:szCs w:val="20"/>
              </w:rPr>
              <w:t xml:space="preserve">, mini wykład, prezentacja, dyskusja, ćwiczenia praktyczne, </w:t>
            </w:r>
            <w:r w:rsidR="002D3B28">
              <w:rPr>
                <w:rFonts w:ascii="Verdana" w:hAnsi="Verdana"/>
                <w:sz w:val="20"/>
                <w:szCs w:val="20"/>
              </w:rPr>
              <w:t>wykonywanie zadań samodzielnie</w:t>
            </w:r>
            <w:r>
              <w:rPr>
                <w:rFonts w:ascii="Verdana" w:hAnsi="Verdana"/>
                <w:sz w:val="20"/>
                <w:szCs w:val="20"/>
              </w:rPr>
              <w:t xml:space="preserve">, wykonanie raportów, wykonywanie zadań in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sil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957868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Imię, </w:t>
            </w:r>
            <w:r w:rsidRPr="002D3B28">
              <w:rPr>
                <w:rFonts w:ascii="Verdana" w:hAnsi="Verdana"/>
                <w:sz w:val="20"/>
                <w:szCs w:val="20"/>
              </w:rPr>
              <w:t>nazwisko, tytuł/stopień naukowy osoby prowadzącej zajęcia</w:t>
            </w:r>
          </w:p>
          <w:p w:rsidR="00C8307B" w:rsidRPr="002D3B28" w:rsidRDefault="00C8307B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Koordynator:</w:t>
            </w:r>
            <w:r w:rsidR="002D3B28" w:rsidRPr="002D3B2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 xml:space="preserve">dr Dagmara </w:t>
            </w:r>
            <w:proofErr w:type="spellStart"/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>Tchorz-Trzeciakiewicz</w:t>
            </w:r>
            <w:proofErr w:type="spellEnd"/>
          </w:p>
          <w:p w:rsidR="00C8307B" w:rsidRPr="002D3B28" w:rsidRDefault="00C8307B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Wykładowca:</w:t>
            </w:r>
            <w:r w:rsidR="002D3B28" w:rsidRPr="002D3B2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 xml:space="preserve">dr Dagmara </w:t>
            </w:r>
            <w:proofErr w:type="spellStart"/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>Tchorz-Trzeciakiewicz</w:t>
            </w:r>
            <w:proofErr w:type="spellEnd"/>
          </w:p>
          <w:p w:rsidR="008E7503" w:rsidRPr="002D3B28" w:rsidRDefault="00C8307B" w:rsidP="002D3B28">
            <w:pPr>
              <w:rPr>
                <w:b/>
                <w:bCs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Prowadzący ćwiczenia:</w:t>
            </w:r>
            <w:r w:rsidR="002D3B28" w:rsidRPr="002D3B2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 xml:space="preserve">dr Dagmara </w:t>
            </w:r>
            <w:proofErr w:type="spellStart"/>
            <w:r w:rsidR="002D3B28" w:rsidRPr="002D3B28">
              <w:rPr>
                <w:rFonts w:ascii="Verdana" w:hAnsi="Verdana"/>
                <w:bCs/>
                <w:sz w:val="20"/>
                <w:szCs w:val="20"/>
              </w:rPr>
              <w:t>Tchorz-Trzeciakiewicz</w:t>
            </w:r>
            <w:proofErr w:type="spellEnd"/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770937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:rsidR="008E7503" w:rsidRPr="002D3B28" w:rsidRDefault="002D3B28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Wiedza i umiejętności z zakresu programu studiów licencjackich geologii</w:t>
            </w:r>
            <w:r w:rsidR="00957868">
              <w:rPr>
                <w:rFonts w:ascii="Verdana" w:hAnsi="Verdana"/>
                <w:bCs/>
                <w:sz w:val="20"/>
                <w:szCs w:val="20"/>
              </w:rPr>
              <w:t>.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770937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Cele przedmiotu</w:t>
            </w:r>
          </w:p>
          <w:p w:rsidR="008E7503" w:rsidRPr="002D3B28" w:rsidRDefault="002D3B28" w:rsidP="00770937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Zapoznanie ze środowiskowymi skutkami wydobywania złóż ropy naftowej, gazu ziemnego, torfu, węgla brunatnego i kamiennego oraz problemów powstałych po zakończeniu eksploatacji. Ponadto ukazanie ekologicznych problemów związanych z użytkowaniem określonego rodzaju paliwa kopalnego.</w:t>
            </w:r>
          </w:p>
        </w:tc>
      </w:tr>
      <w:tr w:rsidR="008E7503" w:rsidRPr="00864E2D" w:rsidTr="00770937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Wykłady:</w:t>
            </w:r>
          </w:p>
          <w:p w:rsidR="002D3B28" w:rsidRPr="002D3B28" w:rsidRDefault="002D3B28" w:rsidP="002D3B28">
            <w:pPr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Obejmują odmównie problemów ekologicznych powstałych zarówno na etapie wydobycia (szkody górnicze), hałdowania skał płonnych i kopaliny,  magazynowania węglowodorów, przeróbki, transportu, a także użytkowania określonego rodzaju paliwa kopalnego. Ropa naftowa</w:t>
            </w:r>
            <w:r w:rsidR="00957868">
              <w:rPr>
                <w:rFonts w:ascii="Verdana" w:hAnsi="Verdana"/>
                <w:sz w:val="20"/>
                <w:szCs w:val="20"/>
              </w:rPr>
              <w:t xml:space="preserve">. </w:t>
            </w:r>
            <w:r w:rsidRPr="002D3B28">
              <w:rPr>
                <w:rFonts w:ascii="Verdana" w:hAnsi="Verdana"/>
                <w:sz w:val="20"/>
                <w:szCs w:val="20"/>
              </w:rPr>
              <w:t>Gaz ziemny/gaz łupkowy</w:t>
            </w:r>
            <w:r w:rsidR="00957868">
              <w:rPr>
                <w:rFonts w:ascii="Verdana" w:hAnsi="Verdana"/>
                <w:sz w:val="20"/>
                <w:szCs w:val="20"/>
              </w:rPr>
              <w:t xml:space="preserve">. </w:t>
            </w:r>
            <w:r w:rsidRPr="002D3B28">
              <w:rPr>
                <w:rFonts w:ascii="Verdana" w:hAnsi="Verdana"/>
                <w:sz w:val="20"/>
                <w:szCs w:val="20"/>
              </w:rPr>
              <w:t>Węgiel kamienny</w:t>
            </w:r>
            <w:r w:rsidR="00957868">
              <w:rPr>
                <w:rFonts w:ascii="Verdana" w:hAnsi="Verdana"/>
                <w:sz w:val="20"/>
                <w:szCs w:val="20"/>
              </w:rPr>
              <w:t xml:space="preserve">. </w:t>
            </w:r>
            <w:r w:rsidRPr="002D3B28">
              <w:rPr>
                <w:rFonts w:ascii="Verdana" w:hAnsi="Verdana"/>
                <w:sz w:val="20"/>
                <w:szCs w:val="20"/>
              </w:rPr>
              <w:t>Węgiel brunatny</w:t>
            </w:r>
            <w:r w:rsidR="00957868">
              <w:rPr>
                <w:rFonts w:ascii="Verdana" w:hAnsi="Verdana"/>
                <w:sz w:val="20"/>
                <w:szCs w:val="20"/>
              </w:rPr>
              <w:t xml:space="preserve">. </w:t>
            </w:r>
            <w:r w:rsidRPr="002D3B28">
              <w:rPr>
                <w:rFonts w:ascii="Verdana" w:hAnsi="Verdana"/>
                <w:sz w:val="20"/>
                <w:szCs w:val="20"/>
              </w:rPr>
              <w:t>Radioaktywność paliw kopalnych</w:t>
            </w: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Ćwiczenia</w:t>
            </w:r>
            <w:r w:rsidR="00770937">
              <w:rPr>
                <w:rFonts w:ascii="Verdana" w:hAnsi="Verdana"/>
                <w:bCs/>
                <w:sz w:val="20"/>
                <w:szCs w:val="20"/>
              </w:rPr>
              <w:t xml:space="preserve"> laboratoryjne</w:t>
            </w:r>
            <w:r w:rsidRPr="002D3B28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  <w:p w:rsidR="008E7503" w:rsidRPr="002D3B28" w:rsidRDefault="002D3B28" w:rsidP="002D3B28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Rozszerzenie zagadnień odmawianych na wykładzie</w:t>
            </w:r>
            <w:r w:rsidR="00957868">
              <w:rPr>
                <w:rFonts w:ascii="Verdana" w:hAnsi="Verdana"/>
                <w:sz w:val="20"/>
                <w:szCs w:val="20"/>
              </w:rPr>
              <w:t>. Przygotowywanie raportu i wystąpienia ustnego na zadany temat.</w:t>
            </w:r>
          </w:p>
        </w:tc>
      </w:tr>
      <w:tr w:rsidR="008E7503" w:rsidRPr="00864E2D" w:rsidTr="0077093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 xml:space="preserve">Zakładane efekty uczenia się </w:t>
            </w:r>
          </w:p>
          <w:p w:rsidR="00C8307B" w:rsidRPr="00957868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2D3B28" w:rsidRPr="002D3B28" w:rsidRDefault="002D3B28" w:rsidP="002D3B28">
            <w:pPr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W_1 Zna techniki eksploatacji oraz skutki środowiskowe wydobywania kopalnych surowców energetycznych</w:t>
            </w:r>
            <w:r w:rsidR="00957868">
              <w:rPr>
                <w:rFonts w:ascii="Verdana" w:hAnsi="Verdana"/>
                <w:sz w:val="20"/>
                <w:szCs w:val="20"/>
              </w:rPr>
              <w:t>.</w:t>
            </w:r>
          </w:p>
          <w:p w:rsidR="002D3B28" w:rsidRPr="002D3B28" w:rsidRDefault="002D3B28" w:rsidP="002D3B28">
            <w:pPr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W_2 Posiada znajomość mechanizmów  prowadzących do zagrożeń środowiska w wyniku eksploatacji i użytkowania paliw kopalnych.</w:t>
            </w:r>
          </w:p>
          <w:p w:rsidR="002D3B28" w:rsidRPr="002D3B28" w:rsidRDefault="002D3B28" w:rsidP="002D3B28">
            <w:pPr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U_1 Potrafi przewidzieć środowiskowe skutki doboru metod i zakresu eksploatacji kopalnych surowców energetycznych.</w:t>
            </w:r>
          </w:p>
          <w:p w:rsidR="00C8307B" w:rsidRPr="002D3B28" w:rsidRDefault="002D3B28" w:rsidP="002D3B28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K_1 Rozumie potrzebę stałego doskonalenia kompetencji zawodowych.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957868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Symbole odpowiednich kierunkowych efektów uczenia się</w:t>
            </w:r>
            <w:r w:rsidR="00957868">
              <w:rPr>
                <w:rFonts w:ascii="Verdana" w:hAnsi="Verdana"/>
                <w:sz w:val="20"/>
                <w:szCs w:val="20"/>
              </w:rPr>
              <w:t>:</w:t>
            </w: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K2_W01</w:t>
            </w: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K2_W03, K2_W04, K2_W08</w:t>
            </w:r>
          </w:p>
          <w:p w:rsid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:rsidR="00957868" w:rsidRPr="002D3B28" w:rsidRDefault="0095786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K2_U01, K2_U03</w:t>
            </w:r>
          </w:p>
          <w:p w:rsidR="002D3B28" w:rsidRPr="002D3B28" w:rsidRDefault="002D3B28" w:rsidP="002D3B28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:rsidR="00C8307B" w:rsidRPr="002D3B28" w:rsidRDefault="002D3B28" w:rsidP="002D3B28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bCs/>
                <w:sz w:val="20"/>
                <w:szCs w:val="20"/>
              </w:rPr>
              <w:t>K2_K01</w:t>
            </w:r>
          </w:p>
        </w:tc>
      </w:tr>
      <w:tr w:rsidR="008E7503" w:rsidRPr="00864E2D" w:rsidTr="00770937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2D3B28" w:rsidRDefault="008E7503" w:rsidP="002D3B28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 xml:space="preserve">Literatura obowiązkowa i zalecana </w:t>
            </w:r>
            <w:r w:rsidRPr="002D3B28">
              <w:rPr>
                <w:rFonts w:ascii="Verdana" w:hAnsi="Verdana"/>
                <w:i/>
                <w:sz w:val="20"/>
                <w:szCs w:val="20"/>
              </w:rPr>
              <w:t>(źródła, opracowania, podręczniki, itp.)</w:t>
            </w:r>
          </w:p>
          <w:p w:rsidR="00C8307B" w:rsidRPr="002D3B28" w:rsidRDefault="00C8307B" w:rsidP="002D3B2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Literatura obowiązkowa:</w:t>
            </w:r>
          </w:p>
          <w:p w:rsidR="002D3B28" w:rsidRPr="002D3B28" w:rsidRDefault="002D3B28" w:rsidP="00957868">
            <w:pPr>
              <w:spacing w:after="0" w:line="240" w:lineRule="auto"/>
              <w:ind w:left="-3" w:right="912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2D3B28">
              <w:rPr>
                <w:rFonts w:ascii="Verdana" w:hAnsi="Verdana"/>
                <w:sz w:val="20"/>
                <w:szCs w:val="20"/>
              </w:rPr>
              <w:t>Butra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</w:rPr>
              <w:t xml:space="preserve"> J., Mrozek K.,  Osadczuk T. , 2007: Aktualny stan zagrożenia tąpaniami w kopalniach KGHM Polska Miedź S.A. Prace Naukowe Instytutu Geotechniki i Hydrotechniki Politechniki Wrocławskiej</w:t>
            </w:r>
          </w:p>
          <w:p w:rsidR="002D3B28" w:rsidRPr="002D3B28" w:rsidRDefault="002D3B28" w:rsidP="00957868">
            <w:pPr>
              <w:spacing w:after="0" w:line="240" w:lineRule="auto"/>
              <w:ind w:right="912"/>
              <w:rPr>
                <w:rFonts w:ascii="Verdana" w:hAnsi="Verdana"/>
                <w:sz w:val="20"/>
                <w:szCs w:val="20"/>
                <w:lang w:eastAsia="pl-PL"/>
              </w:rPr>
            </w:pPr>
            <w:proofErr w:type="spellStart"/>
            <w:r w:rsidRPr="002D3B28">
              <w:rPr>
                <w:rFonts w:ascii="Verdana" w:hAnsi="Verdana"/>
                <w:sz w:val="20"/>
                <w:szCs w:val="20"/>
              </w:rPr>
              <w:t>Durrance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</w:rPr>
              <w:t xml:space="preserve">, 1982. </w:t>
            </w:r>
            <w:proofErr w:type="spellStart"/>
            <w:r w:rsidRPr="002D3B28">
              <w:rPr>
                <w:rFonts w:ascii="Verdana" w:hAnsi="Verdana"/>
                <w:sz w:val="20"/>
                <w:szCs w:val="20"/>
              </w:rPr>
              <w:t>Radioactivity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</w:rPr>
              <w:t xml:space="preserve"> in </w:t>
            </w:r>
            <w:proofErr w:type="spellStart"/>
            <w:r w:rsidRPr="002D3B28">
              <w:rPr>
                <w:rFonts w:ascii="Verdana" w:hAnsi="Verdana"/>
                <w:sz w:val="20"/>
                <w:szCs w:val="20"/>
              </w:rPr>
              <w:t>geology</w:t>
            </w:r>
            <w:proofErr w:type="spellEnd"/>
          </w:p>
          <w:p w:rsidR="002D3B28" w:rsidRPr="002D3B28" w:rsidRDefault="002D3B28" w:rsidP="00957868">
            <w:pPr>
              <w:pStyle w:val="Tekstblokowy"/>
              <w:spacing w:after="0"/>
              <w:rPr>
                <w:szCs w:val="20"/>
              </w:rPr>
            </w:pPr>
            <w:r w:rsidRPr="002D3B28">
              <w:rPr>
                <w:szCs w:val="20"/>
              </w:rPr>
              <w:t>Molenda J., Steczko K., 2000: Ochrona środowiska w gazownictwie i wykorzystaniu gazu. Wyd. Naukowo-Techniczne, Warszawa</w:t>
            </w:r>
          </w:p>
          <w:p w:rsidR="002D3B28" w:rsidRPr="002D3B28" w:rsidRDefault="002D3B28" w:rsidP="00957868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20"/>
                <w:szCs w:val="20"/>
                <w:lang w:eastAsia="pl-PL"/>
              </w:rPr>
            </w:pPr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 xml:space="preserve">Olkuski T., </w:t>
            </w:r>
            <w:proofErr w:type="spellStart"/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>Stala-Szlugaj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 xml:space="preserve"> K., 2009: Pierwiastki promieniotwórcze w węglu</w:t>
            </w:r>
          </w:p>
          <w:p w:rsidR="002D3B28" w:rsidRPr="002D3B28" w:rsidRDefault="002D3B28" w:rsidP="00957868">
            <w:pPr>
              <w:pStyle w:val="Tekstkomentarza"/>
              <w:suppressAutoHyphens w:val="0"/>
              <w:autoSpaceDE w:val="0"/>
              <w:autoSpaceDN w:val="0"/>
              <w:adjustRightInd w:val="0"/>
              <w:spacing w:after="0"/>
              <w:rPr>
                <w:lang w:eastAsia="pl-PL"/>
              </w:rPr>
            </w:pPr>
            <w:r w:rsidRPr="002D3B28">
              <w:rPr>
                <w:lang w:eastAsia="pl-PL"/>
              </w:rPr>
              <w:t>oraz w produktach odpadowych powstających podczas jego spalania. Instytut Gospodarki Surowcami Mineralnymi i Energią PAN, Kraków. T.11, p.913-922</w:t>
            </w:r>
          </w:p>
          <w:p w:rsidR="002D3B28" w:rsidRPr="002D3B28" w:rsidRDefault="002D3B28" w:rsidP="00957868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  <w:lang w:val="en-GB"/>
              </w:rPr>
              <w:t xml:space="preserve">Radioactive Elements In Coal and Fly Ash 1997: Abundance, Forms, and Environmental  Significance. USGS Science for Changing World. Central Region Energy Resources </w:t>
            </w:r>
            <w:r w:rsidRPr="002D3B28">
              <w:rPr>
                <w:rFonts w:ascii="Verdana" w:hAnsi="Verdana"/>
                <w:color w:val="000000"/>
                <w:sz w:val="20"/>
                <w:szCs w:val="20"/>
                <w:lang w:val="en-GB" w:eastAsia="pl-PL"/>
              </w:rPr>
              <w:t xml:space="preserve">Team. </w:t>
            </w:r>
            <w:proofErr w:type="spellStart"/>
            <w:r w:rsidRPr="002D3B28">
              <w:rPr>
                <w:rFonts w:ascii="Verdana" w:hAnsi="Verdana"/>
                <w:color w:val="000000"/>
                <w:sz w:val="20"/>
                <w:szCs w:val="20"/>
                <w:lang w:eastAsia="pl-PL"/>
              </w:rPr>
              <w:t>Fact</w:t>
            </w:r>
            <w:proofErr w:type="spellEnd"/>
            <w:r w:rsidRPr="002D3B28">
              <w:rPr>
                <w:rFonts w:ascii="Verdana" w:hAnsi="Verdana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2D3B28">
              <w:rPr>
                <w:rFonts w:ascii="Verdana" w:hAnsi="Verdana"/>
                <w:color w:val="000000"/>
                <w:sz w:val="20"/>
                <w:szCs w:val="20"/>
                <w:lang w:eastAsia="pl-PL"/>
              </w:rPr>
              <w:t>Sheet</w:t>
            </w:r>
            <w:proofErr w:type="spellEnd"/>
            <w:r w:rsidRPr="002D3B28">
              <w:rPr>
                <w:rFonts w:ascii="Verdana" w:hAnsi="Verdana"/>
                <w:color w:val="000000"/>
                <w:sz w:val="20"/>
                <w:szCs w:val="20"/>
                <w:lang w:eastAsia="pl-PL"/>
              </w:rPr>
              <w:t xml:space="preserve"> FS-163-97. </w:t>
            </w:r>
            <w:proofErr w:type="spellStart"/>
            <w:r w:rsidRPr="002D3B28">
              <w:rPr>
                <w:rFonts w:ascii="Verdana" w:hAnsi="Verdana"/>
                <w:color w:val="000000"/>
                <w:sz w:val="20"/>
                <w:szCs w:val="20"/>
                <w:lang w:eastAsia="pl-PL"/>
              </w:rPr>
              <w:t>October</w:t>
            </w:r>
            <w:proofErr w:type="spellEnd"/>
            <w:r w:rsidRPr="002D3B28">
              <w:rPr>
                <w:rFonts w:ascii="Verdana" w:hAnsi="Verdana"/>
                <w:color w:val="000000"/>
                <w:sz w:val="20"/>
                <w:szCs w:val="20"/>
                <w:lang w:eastAsia="pl-PL"/>
              </w:rPr>
              <w:t xml:space="preserve">, 1997 </w:t>
            </w:r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>(http://greenwood.cr.usgs.gov).</w:t>
            </w:r>
          </w:p>
          <w:p w:rsidR="002D3B28" w:rsidRPr="002D3B28" w:rsidRDefault="002D3B28" w:rsidP="00957868">
            <w:pPr>
              <w:spacing w:after="120" w:line="240" w:lineRule="auto"/>
              <w:ind w:left="-3" w:right="912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 xml:space="preserve">Zawisza L. i in., 2007: Ocena zagrożeń środowiska naturalnego występujących w poszukiwaniu i rozpoznawaniu oraz podczas eksploatacji złóż węglowodorów. </w:t>
            </w:r>
            <w:proofErr w:type="spellStart"/>
            <w:r w:rsidRPr="002D3B28">
              <w:rPr>
                <w:rFonts w:ascii="Verdana" w:hAnsi="Verdana"/>
                <w:sz w:val="20"/>
                <w:szCs w:val="20"/>
              </w:rPr>
              <w:t>MŚZNiL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</w:rPr>
              <w:t>, Warszawa.</w:t>
            </w:r>
          </w:p>
          <w:p w:rsidR="008E7503" w:rsidRPr="002D3B28" w:rsidRDefault="00C8307B" w:rsidP="0095786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</w:rPr>
              <w:t>Literatura zalecana:</w:t>
            </w:r>
          </w:p>
          <w:p w:rsidR="002D3B28" w:rsidRPr="002D3B28" w:rsidRDefault="002D3B28" w:rsidP="00957868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20"/>
                <w:szCs w:val="20"/>
                <w:lang w:eastAsia="pl-PL"/>
              </w:rPr>
            </w:pPr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 xml:space="preserve">Aleksa H., Dyduch F., Wierzchowski K.,2007: Chlor i rtęć w węglu i możliwości ich </w:t>
            </w:r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lastRenderedPageBreak/>
              <w:t xml:space="preserve">obniżenia metodami przeróbki mechanicznej. Kwartalnik AGH Górnictwo i </w:t>
            </w:r>
            <w:proofErr w:type="spellStart"/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>Geoinżynieria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 xml:space="preserve">, Kraków rok 31, z. 3/1: 35-48. </w:t>
            </w:r>
          </w:p>
          <w:p w:rsidR="002D3B28" w:rsidRPr="00864E2D" w:rsidRDefault="002D3B28" w:rsidP="00957868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>Michalik B.</w:t>
            </w:r>
            <w:r w:rsidR="00957868">
              <w:rPr>
                <w:rFonts w:ascii="Verdana" w:hAnsi="Verdana"/>
                <w:sz w:val="20"/>
                <w:szCs w:val="20"/>
                <w:lang w:eastAsia="pl-PL"/>
              </w:rPr>
              <w:t xml:space="preserve"> 2006</w:t>
            </w:r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 xml:space="preserve">: Naturalna promieniotwórczość w węglu kamiennym i stałych produktach jego spalania. </w:t>
            </w:r>
            <w:proofErr w:type="spellStart"/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>Karbo</w:t>
            </w:r>
            <w:proofErr w:type="spellEnd"/>
            <w:r w:rsidRPr="002D3B28">
              <w:rPr>
                <w:rFonts w:ascii="Verdana" w:hAnsi="Verdana"/>
                <w:sz w:val="20"/>
                <w:szCs w:val="20"/>
                <w:lang w:eastAsia="pl-PL"/>
              </w:rPr>
              <w:t xml:space="preserve"> nr 1: 2-12.</w:t>
            </w:r>
          </w:p>
        </w:tc>
      </w:tr>
      <w:tr w:rsidR="008E7503" w:rsidRPr="00864E2D" w:rsidTr="00770937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937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:rsidR="00770937" w:rsidRPr="00957868" w:rsidRDefault="00770937" w:rsidP="00957868">
            <w:pPr>
              <w:spacing w:after="0" w:line="240" w:lineRule="auto"/>
              <w:rPr>
                <w:bCs/>
              </w:rPr>
            </w:pPr>
            <w:r w:rsidRPr="00957868">
              <w:rPr>
                <w:rFonts w:ascii="Verdana" w:hAnsi="Verdana"/>
                <w:sz w:val="20"/>
                <w:szCs w:val="20"/>
              </w:rPr>
              <w:t xml:space="preserve"> -zaliczenie w formie pisemnej </w:t>
            </w:r>
            <w:r w:rsidRPr="00957868">
              <w:rPr>
                <w:bCs/>
              </w:rPr>
              <w:t>K2_W01; K2_W03, K2_W04, K2_W08, K2_K01</w:t>
            </w:r>
          </w:p>
          <w:p w:rsidR="008E7503" w:rsidRPr="00957868" w:rsidRDefault="008E7503" w:rsidP="00957868">
            <w:pPr>
              <w:spacing w:after="0" w:line="240" w:lineRule="auto"/>
              <w:rPr>
                <w:bCs/>
              </w:rPr>
            </w:pPr>
            <w:r w:rsidRPr="00957868">
              <w:rPr>
                <w:rFonts w:ascii="Verdana" w:hAnsi="Verdana"/>
                <w:sz w:val="20"/>
                <w:szCs w:val="20"/>
              </w:rPr>
              <w:t>- przygotowanie wystąpie</w:t>
            </w:r>
            <w:r w:rsidR="00770937" w:rsidRPr="00957868">
              <w:rPr>
                <w:rFonts w:ascii="Verdana" w:hAnsi="Verdana"/>
                <w:sz w:val="20"/>
                <w:szCs w:val="20"/>
              </w:rPr>
              <w:t xml:space="preserve">nia ustnego (indywidualnie) </w:t>
            </w:r>
            <w:r w:rsidR="00770937" w:rsidRPr="00957868">
              <w:rPr>
                <w:bCs/>
              </w:rPr>
              <w:t>K2_U01, K2_U03</w:t>
            </w:r>
          </w:p>
          <w:p w:rsidR="008E7503" w:rsidRPr="00957868" w:rsidRDefault="008E7503" w:rsidP="00770937">
            <w:pPr>
              <w:spacing w:after="0" w:line="240" w:lineRule="auto"/>
              <w:rPr>
                <w:bCs/>
              </w:rPr>
            </w:pPr>
            <w:r w:rsidRPr="00957868">
              <w:rPr>
                <w:rFonts w:ascii="Verdana" w:hAnsi="Verdana"/>
                <w:sz w:val="20"/>
                <w:szCs w:val="20"/>
              </w:rPr>
              <w:t xml:space="preserve">- przygotowanie </w:t>
            </w:r>
            <w:r w:rsidR="00770937" w:rsidRPr="00957868">
              <w:rPr>
                <w:rFonts w:ascii="Verdana" w:hAnsi="Verdana"/>
                <w:sz w:val="20"/>
                <w:szCs w:val="20"/>
              </w:rPr>
              <w:t>raportu (indywidualnie</w:t>
            </w:r>
            <w:r w:rsidRPr="00957868">
              <w:rPr>
                <w:rFonts w:ascii="Verdana" w:hAnsi="Verdana"/>
                <w:sz w:val="20"/>
                <w:szCs w:val="20"/>
              </w:rPr>
              <w:t>)</w:t>
            </w:r>
            <w:r w:rsidR="00770937" w:rsidRPr="0095786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70937" w:rsidRPr="00957868">
              <w:rPr>
                <w:bCs/>
              </w:rPr>
              <w:t>K2_U01, K2_U03, K2_K01</w:t>
            </w:r>
            <w:r w:rsidR="00957868">
              <w:rPr>
                <w:bCs/>
              </w:rPr>
              <w:t>.</w:t>
            </w:r>
          </w:p>
        </w:tc>
      </w:tr>
      <w:tr w:rsidR="008E7503" w:rsidRPr="00864E2D" w:rsidTr="00770937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957868" w:rsidRDefault="008E7503" w:rsidP="00957868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Default="008E7503" w:rsidP="00770937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 - </w:t>
            </w:r>
            <w:r w:rsidRPr="001A1CFD"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ciągła kontrola obecności i kontroli postępów w zakresie tematyki zajęć, </w:t>
            </w:r>
          </w:p>
          <w:p w:rsidR="00145593" w:rsidRPr="001A1CFD" w:rsidRDefault="00145593" w:rsidP="00770937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>- kolokwium zaliczeniowe z ćwiczeń</w:t>
            </w:r>
          </w:p>
          <w:p w:rsidR="008E7503" w:rsidRPr="001A1CF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- </w:t>
            </w:r>
            <w:r w:rsidR="00770937">
              <w:rPr>
                <w:rFonts w:ascii="Verdana" w:hAnsi="Verdana"/>
                <w:sz w:val="20"/>
                <w:szCs w:val="20"/>
              </w:rPr>
              <w:t>napisanie raportów</w:t>
            </w:r>
            <w:r w:rsidRPr="001A1CFD">
              <w:rPr>
                <w:rFonts w:ascii="Verdana" w:hAnsi="Verdana"/>
                <w:sz w:val="20"/>
                <w:szCs w:val="20"/>
              </w:rPr>
              <w:t xml:space="preserve"> z zajęć,</w:t>
            </w:r>
          </w:p>
          <w:p w:rsidR="00770937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="00770937">
              <w:rPr>
                <w:rFonts w:ascii="Verdana" w:hAnsi="Verdana"/>
                <w:sz w:val="20"/>
                <w:szCs w:val="20"/>
              </w:rPr>
              <w:t>zaliczenie pisemne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 z wykładu</w:t>
            </w:r>
          </w:p>
          <w:p w:rsidR="00770937" w:rsidRDefault="00957868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="00770937">
              <w:rPr>
                <w:rFonts w:ascii="Verdana" w:hAnsi="Verdana"/>
                <w:sz w:val="20"/>
                <w:szCs w:val="20"/>
              </w:rPr>
              <w:t xml:space="preserve">Nieobecność – dozwolona 1 </w:t>
            </w:r>
          </w:p>
          <w:p w:rsidR="00770937" w:rsidRDefault="00957868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="00770937">
              <w:rPr>
                <w:rFonts w:ascii="Verdana" w:hAnsi="Verdana"/>
                <w:sz w:val="20"/>
                <w:szCs w:val="20"/>
              </w:rPr>
              <w:t>Odrabianie zajęć: konsultacje + praca indywidualna</w:t>
            </w:r>
          </w:p>
          <w:p w:rsidR="00957868" w:rsidRDefault="00957868" w:rsidP="00770937">
            <w:pPr>
              <w:spacing w:after="0" w:line="240" w:lineRule="auto"/>
              <w:rPr>
                <w:rFonts w:ascii="Verdana" w:hAnsi="Verdana"/>
                <w:vanish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="00145593">
              <w:rPr>
                <w:rFonts w:ascii="Verdana" w:hAnsi="Verdana"/>
                <w:sz w:val="20"/>
                <w:szCs w:val="20"/>
              </w:rPr>
              <w:t>Ocena pozytywna z ćwiczeń: oddanie raportów + kolokwium zaliczeniowe</w:t>
            </w:r>
            <w:r w:rsidR="003402DE">
              <w:rPr>
                <w:rFonts w:ascii="Verdana" w:hAnsi="Verdana"/>
                <w:sz w:val="20"/>
                <w:szCs w:val="20"/>
              </w:rPr>
              <w:t xml:space="preserve"> (ilość punktów - powyżej 50%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  <w:r w:rsidR="003402DE">
              <w:rPr>
                <w:rFonts w:ascii="Verdana" w:hAnsi="Verdana"/>
                <w:vanish/>
                <w:sz w:val="20"/>
                <w:szCs w:val="20"/>
              </w:rPr>
              <w:t xml:space="preserve"> </w:t>
            </w:r>
          </w:p>
          <w:p w:rsidR="008E7503" w:rsidRPr="00864E2D" w:rsidRDefault="00957868" w:rsidP="00957868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20277B">
              <w:rPr>
                <w:rFonts w:ascii="Verdana" w:hAnsi="Verdana"/>
                <w:sz w:val="20"/>
                <w:szCs w:val="20"/>
              </w:rPr>
              <w:br/>
            </w:r>
            <w:bookmarkStart w:id="0" w:name="_GoBack"/>
            <w:bookmarkEnd w:id="0"/>
            <w:r>
              <w:rPr>
                <w:rFonts w:ascii="Verdana" w:hAnsi="Verdana"/>
                <w:sz w:val="20"/>
                <w:szCs w:val="20"/>
              </w:rPr>
              <w:t xml:space="preserve">- 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Ocena pozytywna z </w:t>
            </w:r>
            <w:r w:rsidR="003402DE">
              <w:rPr>
                <w:rFonts w:ascii="Verdana" w:hAnsi="Verdana"/>
                <w:sz w:val="20"/>
                <w:szCs w:val="20"/>
              </w:rPr>
              <w:t>wykładu -zaliczenie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 pisemnego</w:t>
            </w:r>
            <w:r>
              <w:rPr>
                <w:rFonts w:ascii="Verdana" w:hAnsi="Verdana"/>
                <w:sz w:val="20"/>
                <w:szCs w:val="20"/>
              </w:rPr>
              <w:t xml:space="preserve"> testu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 – ilość punktów - powyżej 50%</w:t>
            </w:r>
          </w:p>
        </w:tc>
      </w:tr>
      <w:tr w:rsidR="008E7503" w:rsidRPr="00864E2D" w:rsidTr="00770937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:rsidTr="00770937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:rsidTr="00770937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Pr="00864E2D">
              <w:rPr>
                <w:rFonts w:ascii="Verdana" w:hAnsi="Verdana"/>
                <w:sz w:val="20"/>
                <w:szCs w:val="20"/>
              </w:rPr>
              <w:t>aję</w:t>
            </w:r>
            <w:r>
              <w:rPr>
                <w:rFonts w:ascii="Verdana" w:hAnsi="Verdana"/>
                <w:sz w:val="20"/>
                <w:szCs w:val="20"/>
              </w:rPr>
              <w:t>ci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(wg planu studiów) z </w:t>
            </w:r>
            <w:r>
              <w:rPr>
                <w:rFonts w:ascii="Verdana" w:hAnsi="Verdana"/>
                <w:sz w:val="20"/>
                <w:szCs w:val="20"/>
              </w:rPr>
              <w:t>prowadzącym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wykład:</w:t>
            </w:r>
            <w:r w:rsidR="00145593">
              <w:rPr>
                <w:rFonts w:ascii="Verdana" w:hAnsi="Verdana"/>
                <w:sz w:val="20"/>
                <w:szCs w:val="20"/>
              </w:rPr>
              <w:t>10</w:t>
            </w:r>
          </w:p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C650FA">
              <w:rPr>
                <w:rFonts w:ascii="Verdana" w:hAnsi="Verdana"/>
                <w:sz w:val="20"/>
                <w:szCs w:val="20"/>
              </w:rPr>
              <w:t>ćwiczenia laboratoryjne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 15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145593" w:rsidP="00957868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5</w:t>
            </w:r>
          </w:p>
        </w:tc>
      </w:tr>
      <w:tr w:rsidR="008E7503" w:rsidRPr="00864E2D" w:rsidTr="00770937">
        <w:trPr>
          <w:trHeight w:val="10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864E2D">
              <w:rPr>
                <w:rFonts w:ascii="Verdana" w:hAnsi="Verdana"/>
                <w:sz w:val="20"/>
                <w:szCs w:val="20"/>
              </w:rPr>
              <w:t>raca własna studenta</w:t>
            </w:r>
            <w:r>
              <w:rPr>
                <w:rFonts w:ascii="Verdana" w:hAnsi="Verdana"/>
                <w:sz w:val="20"/>
                <w:szCs w:val="20"/>
              </w:rPr>
              <w:t xml:space="preserve"> (w tym udział w pracach grupowych)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Default="008E7503" w:rsidP="0077093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czytanie wskazanej literatury:</w:t>
            </w:r>
            <w:r w:rsidR="00957868">
              <w:rPr>
                <w:rFonts w:ascii="Verdana" w:hAnsi="Verdana"/>
                <w:sz w:val="20"/>
                <w:szCs w:val="20"/>
              </w:rPr>
              <w:t xml:space="preserve"> 7</w:t>
            </w:r>
          </w:p>
          <w:p w:rsidR="008E7503" w:rsidRPr="00864E2D" w:rsidRDefault="008E7503" w:rsidP="0077093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napisanie raportu z zajęć: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 10</w:t>
            </w:r>
          </w:p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przygotowanie do </w:t>
            </w:r>
            <w:r>
              <w:rPr>
                <w:rFonts w:ascii="Verdana" w:hAnsi="Verdana"/>
                <w:sz w:val="20"/>
                <w:szCs w:val="20"/>
              </w:rPr>
              <w:t xml:space="preserve">sprawdzianów i </w:t>
            </w:r>
            <w:r w:rsidRPr="00864E2D">
              <w:rPr>
                <w:rFonts w:ascii="Verdana" w:hAnsi="Verdana"/>
                <w:sz w:val="20"/>
                <w:szCs w:val="20"/>
              </w:rPr>
              <w:t>egzaminu:</w:t>
            </w:r>
            <w:r w:rsidR="00145593">
              <w:rPr>
                <w:rFonts w:ascii="Verdana" w:hAnsi="Verdana"/>
                <w:sz w:val="20"/>
                <w:szCs w:val="20"/>
              </w:rPr>
              <w:t xml:space="preserve"> 8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145593" w:rsidP="00957868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  <w:r w:rsidR="00957868">
              <w:rPr>
                <w:rFonts w:ascii="Verdana" w:hAnsi="Verdana"/>
                <w:sz w:val="20"/>
                <w:szCs w:val="20"/>
              </w:rPr>
              <w:t>5</w:t>
            </w:r>
          </w:p>
        </w:tc>
      </w:tr>
      <w:tr w:rsidR="008E7503" w:rsidRPr="00864E2D" w:rsidTr="00770937">
        <w:trPr>
          <w:trHeight w:val="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145593" w:rsidP="00957868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</w:t>
            </w:r>
            <w:r w:rsidR="00957868">
              <w:rPr>
                <w:rFonts w:ascii="Verdana" w:hAnsi="Verdana"/>
                <w:sz w:val="20"/>
                <w:szCs w:val="20"/>
              </w:rPr>
              <w:t>0</w:t>
            </w:r>
          </w:p>
        </w:tc>
      </w:tr>
      <w:tr w:rsidR="008E7503" w:rsidRPr="00864E2D" w:rsidTr="00770937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77093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770937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145593" w:rsidP="00957868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</w:tbl>
    <w:p w:rsidR="00770937" w:rsidRDefault="00770937"/>
    <w:sectPr w:rsidR="007709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tzA0MTGxsDS0MLFU0lEKTi0uzszPAykwrgUAHDO9NiwAAAA="/>
  </w:docVars>
  <w:rsids>
    <w:rsidRoot w:val="008E7503"/>
    <w:rsid w:val="00145593"/>
    <w:rsid w:val="0020277B"/>
    <w:rsid w:val="002D3B28"/>
    <w:rsid w:val="003402DE"/>
    <w:rsid w:val="004053B5"/>
    <w:rsid w:val="004556E6"/>
    <w:rsid w:val="005B78DB"/>
    <w:rsid w:val="00617A28"/>
    <w:rsid w:val="006556AA"/>
    <w:rsid w:val="006A06B2"/>
    <w:rsid w:val="00755B9C"/>
    <w:rsid w:val="00770937"/>
    <w:rsid w:val="008E7503"/>
    <w:rsid w:val="00957868"/>
    <w:rsid w:val="0099524F"/>
    <w:rsid w:val="00A66E97"/>
    <w:rsid w:val="00BB1CBF"/>
    <w:rsid w:val="00C032CE"/>
    <w:rsid w:val="00C04E3A"/>
    <w:rsid w:val="00C22864"/>
    <w:rsid w:val="00C45F7A"/>
    <w:rsid w:val="00C6323D"/>
    <w:rsid w:val="00C650FA"/>
    <w:rsid w:val="00C8307B"/>
    <w:rsid w:val="00D64DC7"/>
    <w:rsid w:val="00F4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B9D65"/>
  <w15:docId w15:val="{8956E07C-D6A1-407D-A343-AE5A5BF7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komentarza">
    <w:name w:val="annotation text"/>
    <w:basedOn w:val="Normalny"/>
    <w:link w:val="TekstkomentarzaZnak"/>
    <w:semiHidden/>
    <w:unhideWhenUsed/>
    <w:rsid w:val="002D3B28"/>
    <w:pPr>
      <w:suppressAutoHyphens/>
      <w:spacing w:after="120" w:line="240" w:lineRule="auto"/>
    </w:pPr>
    <w:rPr>
      <w:rFonts w:ascii="Verdana" w:eastAsia="Times New Roman" w:hAnsi="Verdana"/>
      <w:sz w:val="20"/>
      <w:szCs w:val="20"/>
      <w:lang w:eastAsia="zh-CN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2D3B28"/>
    <w:rPr>
      <w:rFonts w:ascii="Verdana" w:eastAsia="Times New Roman" w:hAnsi="Verdana" w:cs="Times New Roman"/>
      <w:sz w:val="20"/>
      <w:szCs w:val="20"/>
      <w:lang w:eastAsia="zh-CN"/>
    </w:rPr>
  </w:style>
  <w:style w:type="paragraph" w:styleId="Tekstblokowy">
    <w:name w:val="Block Text"/>
    <w:basedOn w:val="Normalny"/>
    <w:semiHidden/>
    <w:rsid w:val="002D3B28"/>
    <w:pPr>
      <w:suppressAutoHyphens/>
      <w:spacing w:after="120" w:line="240" w:lineRule="auto"/>
      <w:ind w:left="-3" w:right="912"/>
    </w:pPr>
    <w:rPr>
      <w:rFonts w:ascii="Verdana" w:eastAsia="Times New Roman" w:hAnsi="Verdana"/>
      <w:sz w:val="20"/>
      <w:szCs w:val="24"/>
      <w:lang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709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0937"/>
    <w:rPr>
      <w:rFonts w:ascii="Tahoma" w:eastAsia="Calibri" w:hAnsi="Tahoma" w:cs="Tahoma"/>
      <w:sz w:val="16"/>
      <w:szCs w:val="16"/>
    </w:rPr>
  </w:style>
  <w:style w:type="paragraph" w:styleId="Bezodstpw">
    <w:name w:val="No Spacing"/>
    <w:link w:val="BezodstpwZnak"/>
    <w:uiPriority w:val="1"/>
    <w:qFormat/>
    <w:rsid w:val="00770937"/>
    <w:pPr>
      <w:spacing w:after="0" w:line="240" w:lineRule="auto"/>
    </w:pPr>
    <w:rPr>
      <w:rFonts w:eastAsiaTheme="minorEastAsia"/>
    </w:rPr>
  </w:style>
  <w:style w:type="character" w:customStyle="1" w:styleId="BezodstpwZnak">
    <w:name w:val="Bez odstępów Znak"/>
    <w:basedOn w:val="Domylnaczcionkaakapitu"/>
    <w:link w:val="Bezodstpw"/>
    <w:uiPriority w:val="1"/>
    <w:rsid w:val="0077093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800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rochorowicz</dc:creator>
  <cp:lastModifiedBy>Adam</cp:lastModifiedBy>
  <cp:revision>6</cp:revision>
  <dcterms:created xsi:type="dcterms:W3CDTF">2019-04-18T08:20:00Z</dcterms:created>
  <dcterms:modified xsi:type="dcterms:W3CDTF">2021-08-18T10:05:00Z</dcterms:modified>
</cp:coreProperties>
</file>